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༦༩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ཱི་ལ་པ་རི་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ཚུལ་ཁྲིམས་ཀྱི་གཏམ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རྒྱ་མཚོ་དང་ནི་གླང་རྗེས་ཀྱི།</w:t>
      </w:r>
      <w:r>
        <w:t xml:space="preserve"> </w:t>
      </w:r>
      <w:r>
        <w:t xml:space="preserve">།ཁྱད་པར་དག་ནི་གང་ཡིན་པ།</w:t>
      </w:r>
      <w:r>
        <w:t xml:space="preserve"> </w:t>
      </w:r>
      <w:r>
        <w:t xml:space="preserve">།སྦྱིན་པ་དང་ནི་ཚུལ་ཁྲིམས་ཀྱི།</w:t>
      </w:r>
      <w:r>
        <w:t xml:space="preserve"> </w:t>
      </w:r>
      <w:r>
        <w:t xml:space="preserve">།ཁྱད་པར་དག་ནི་དེ་ཡིན་ནོ།</w:t>
      </w:r>
      <w:r>
        <w:t xml:space="preserve"> </w:t>
      </w:r>
      <w:r>
        <w:t xml:space="preserve">།གང་ཞིག་དད་པའི་</w:t>
      </w:r>
      <w:r>
        <w:rPr>
          <w:rStyle w:val="FootnoteReference"/>
        </w:rPr>
        <w:footnoteReference w:id="21"/>
      </w:r>
      <w:r>
        <w:t xml:space="preserve">སེམས་ཀྱིས་ནི།</w:t>
      </w:r>
      <w:r>
        <w:t xml:space="preserve"> </w:t>
      </w:r>
      <w:r>
        <w:t xml:space="preserve">།ལོ་བརྒྱར་</w:t>
      </w:r>
      <w:r>
        <w:rPr>
          <w:rStyle w:val="FootnoteReference"/>
        </w:rPr>
        <w:footnoteReference w:id="22"/>
      </w:r>
      <w:r>
        <w:t xml:space="preserve">སྦྱིན་པ་བྱིན་པ་བས།</w:t>
      </w:r>
      <w:r>
        <w:t xml:space="preserve"> </w:t>
      </w:r>
      <w:r>
        <w:t xml:space="preserve">།གང་ཞིག་ཉིན་གཅིག་ཚུལ་ཁྲིམས་ནི།</w:t>
      </w:r>
      <w:r>
        <w:t xml:space="preserve"> </w:t>
      </w:r>
      <w:r>
        <w:t xml:space="preserve">།བསྲུང་བ་དེ་ལས་ཁྱད་པར་འཕགས།</w:t>
      </w:r>
      <w:r>
        <w:t xml:space="preserve"> </w:t>
      </w:r>
      <w:r>
        <w:t xml:space="preserve">།སྦྱིན་པ་ཤན་པ་རྣམས་དང་ནི།</w:t>
      </w:r>
      <w:r>
        <w:t xml:space="preserve"> </w:t>
      </w:r>
      <w:r>
        <w:t xml:space="preserve">།རིགས་ངན་དག་ཀྱང་སྦྱིན་པར་བྱེད།</w:t>
      </w:r>
      <w:r>
        <w:t xml:space="preserve"> </w:t>
      </w:r>
      <w:r>
        <w:t xml:space="preserve">།གང་ཡང་རུང་བས་ཚུལ་ཁྲིམས་ནི།</w:t>
      </w:r>
      <w:r>
        <w:t xml:space="preserve"> </w:t>
      </w:r>
      <w:r>
        <w:t xml:space="preserve">།ཡོངས་སུ་བསྲུང་བར་མི་ནུས་སོ།</w:t>
      </w:r>
      <w:r>
        <w:t xml:space="preserve"> </w:t>
      </w:r>
      <w:r>
        <w:t xml:space="preserve">།སྦྱིན་པ་</w:t>
      </w:r>
      <w:r>
        <w:rPr>
          <w:rStyle w:val="FootnoteReference"/>
        </w:rPr>
        <w:footnoteReference w:id="23"/>
      </w:r>
      <w:r>
        <w:t xml:space="preserve">རབ་ཏུ་འབྱོར་གྱུར་ཀྱང་།</w:t>
      </w:r>
      <w:r>
        <w:t xml:space="preserve"> </w:t>
      </w:r>
      <w:r>
        <w:t xml:space="preserve">།དེ་ནི་སྦྱིན་བདག་ཆེན་པོ་མིན།</w:t>
      </w:r>
      <w:r>
        <w:t xml:space="preserve"> </w:t>
      </w:r>
      <w:r>
        <w:t xml:space="preserve">།ཚུལ་ཁྲིམས་རྣམ་པར་དག་པ་ཡིས།</w:t>
      </w:r>
      <w:r>
        <w:t xml:space="preserve"> </w:t>
      </w:r>
      <w:r>
        <w:t xml:space="preserve">།སྦྱིན་བདག་ཆེན་པོ་ཡིན་པར་བཤད།</w:t>
      </w:r>
      <w:r>
        <w:t xml:space="preserve"> </w:t>
      </w:r>
      <w:r>
        <w:t xml:space="preserve">།མགོ་བྲེགས་བའམ་གཙུག་ཕུད་ལྡན་པར་རྒྱུ།</w:t>
      </w:r>
      <w:r>
        <w:t xml:space="preserve"> </w:t>
      </w:r>
      <w:r>
        <w:t xml:space="preserve">།ཚུལ་ཁྲིམས་</w:t>
      </w:r>
      <w:r>
        <w:rPr>
          <w:rStyle w:val="FootnoteReference"/>
        </w:rPr>
        <w:footnoteReference w:id="24"/>
      </w:r>
      <w:r>
        <w:t xml:space="preserve">ཆུ་ཡིས་རལ་པ་ཁྱབ་པར་འཆང་།</w:t>
      </w:r>
      <w:r>
        <w:t xml:space="preserve"> </w:t>
      </w:r>
      <w:r>
        <w:t xml:space="preserve">།ཆ་ལུགས་སྣ་ཚོགས་དག་གིས་སྤྱོད་གྱུར་ཀྱང་།</w:t>
      </w:r>
      <w:r>
        <w:t xml:space="preserve"> </w:t>
      </w:r>
      <w:r>
        <w:t xml:space="preserve">།གལ་ཏེ་ཚུལ་ཁྲིམས་མེད་ན་རྒྱུ་</w:t>
      </w:r>
      <w:r>
        <w:rPr>
          <w:rStyle w:val="FootnoteReference"/>
        </w:rPr>
        <w:footnoteReference w:id="25"/>
      </w:r>
      <w:r>
        <w:t xml:space="preserve">སྤྱོད་ཡིན།</w:t>
      </w:r>
      <w:r>
        <w:t xml:space="preserve"> </w:t>
      </w:r>
      <w:r>
        <w:t xml:space="preserve">།གངྒཱ་བགྲོད་བ་</w:t>
      </w:r>
      <w:r>
        <w:rPr>
          <w:rStyle w:val="FootnoteReference"/>
        </w:rPr>
        <w:footnoteReference w:id="26"/>
      </w:r>
      <w:r>
        <w:t xml:space="preserve">ཆུ་བོན་དར་སོང་བའམ།</w:t>
      </w:r>
      <w:r>
        <w:t xml:space="preserve"> </w:t>
      </w:r>
      <w:r>
        <w:t xml:space="preserve">།དབྱངས་ཅན་ཆུའམ་རྫིང་བུར་སོང་བའམ།</w:t>
      </w:r>
      <w:r>
        <w:t xml:space="preserve"> </w:t>
      </w:r>
      <w:r>
        <w:t xml:space="preserve">།ནེ་ལེ་ཤར་ནི་སྟེན་པར་</w:t>
      </w:r>
      <w:r>
        <w:rPr>
          <w:rStyle w:val="FootnoteReference"/>
        </w:rPr>
        <w:footnoteReference w:id="27"/>
      </w:r>
      <w:r>
        <w:t xml:space="preserve">བྱེད་པ་ཡང་།</w:t>
      </w:r>
      <w:r>
        <w:t xml:space="preserve"> </w:t>
      </w:r>
      <w:r>
        <w:t xml:space="preserve">།གལ་ཏེ་ཚུལ་ཁྲིམས་ཀྱིས་རྒུད་ལ་དོན་མེད།</w:t>
      </w:r>
      <w:r>
        <w:t xml:space="preserve"> </w:t>
      </w:r>
      <w:r>
        <w:t xml:space="preserve">།ཇི་ལྟར་ཚུལ་ཁྲིམས་བླ་མེད་ལྡན་པའི་དྲི།</w:t>
      </w:r>
      <w:r>
        <w:t xml:space="preserve"> </w:t>
      </w:r>
      <w:r>
        <w:t xml:space="preserve">།དམ་པ་མཐོ་རིས་འདི་ན་མི་ཟད་ལྡན།</w:t>
      </w:r>
      <w:r>
        <w:t xml:space="preserve"> </w:t>
      </w:r>
      <w:r>
        <w:t xml:space="preserve">།དེ་ལྟར་ཕྲེང་བའི་དྲི་ནི་ཁྱབ་མིན་ཅིང་།</w:t>
      </w:r>
      <w:r>
        <w:t xml:space="preserve"> </w:t>
      </w:r>
      <w:r>
        <w:t xml:space="preserve">།དེ་བཞིན་བྱུག་པའི་དྲི་ཡང་འབྱུང་མི་འགྱུར།</w:t>
      </w:r>
      <w:r>
        <w:t xml:space="preserve"> </w:t>
      </w:r>
      <w:r>
        <w:t xml:space="preserve">།འདི་ན་བདག་དགའ་</w:t>
      </w:r>
      <w:r>
        <w:rPr>
          <w:rStyle w:val="FootnoteReference"/>
        </w:rPr>
        <w:footnoteReference w:id="28"/>
      </w:r>
      <w:r>
        <w:t xml:space="preserve">གཞན་དུ་འགྲོ་བ་བདེ།</w:t>
      </w:r>
      <w:r>
        <w:t xml:space="preserve"> </w:t>
      </w:r>
      <w:r>
        <w:t xml:space="preserve">།གྲགས་དང་དགའ་ཞིང་ཀུན་གྱིས་བཀུར་བ་སྟེ།</w:t>
      </w:r>
      <w:r>
        <w:t xml:space="preserve"> </w:t>
      </w:r>
      <w:r>
        <w:t xml:space="preserve">།ཆོས་ལྡན་འབྲས་བུ་དེ་དེ་མང་པོ་མཐོང་།</w:t>
      </w:r>
      <w:r>
        <w:t xml:space="preserve"> </w:t>
      </w:r>
      <w:r>
        <w:t xml:space="preserve">།ཚུལ་ཁྲིམས་འབྲས་བུ་དྲང་སྲོང་ཆེན་པོས་གསུངས།</w:t>
      </w:r>
      <w:r>
        <w:t xml:space="preserve"> </w:t>
      </w:r>
      <w:r>
        <w:t xml:space="preserve">།ཚུལ་ཁྲིམས་ནད་ལ་</w:t>
      </w:r>
      <w:r>
        <w:rPr>
          <w:rStyle w:val="FootnoteReference"/>
        </w:rPr>
        <w:footnoteReference w:id="29"/>
      </w:r>
      <w:r>
        <w:t xml:space="preserve">སྨན་པའི་མཆོག་ཡིན་ཞིང་།</w:t>
      </w:r>
      <w:r>
        <w:t xml:space="preserve"> </w:t>
      </w:r>
      <w:r>
        <w:t xml:space="preserve">།མུན་པའི་སྒྲོན་མ་ཉམ་ཐག་ལ་</w:t>
      </w:r>
      <w:r>
        <w:rPr>
          <w:rStyle w:val="FootnoteReference"/>
        </w:rPr>
        <w:footnoteReference w:id="30"/>
      </w:r>
      <w:r>
        <w:t xml:space="preserve">སྐྱབས་དང་།</w:t>
      </w:r>
      <w:r>
        <w:t xml:space="preserve"> </w:t>
      </w:r>
      <w:r>
        <w:t xml:space="preserve">།འཇིགས་ལ་སྲུངས་</w:t>
      </w:r>
      <w:r>
        <w:rPr>
          <w:rStyle w:val="FootnoteReference"/>
        </w:rPr>
        <w:footnoteReference w:id="31"/>
      </w:r>
      <w:r>
        <w:t xml:space="preserve">དང་ཕོངས་ལ་ཉེ་དུ་དང་།</w:t>
      </w:r>
      <w:r>
        <w:t xml:space="preserve"> </w:t>
      </w:r>
      <w:r>
        <w:t xml:space="preserve">།འཆི་བའི་རྒྱ་མཚོ་མཐའ་མེད་གཟིངས་གྱུར་ཡིན།</w:t>
      </w:r>
      <w:r>
        <w:t xml:space="preserve"> </w:t>
      </w:r>
      <w:r>
        <w:t xml:space="preserve">།གང་ཞིག་འདུལ་བའི་ཚུལ་ཁྲིམས་རྣམ་འཇིག་ཚེ།</w:t>
      </w:r>
      <w:r>
        <w:t xml:space="preserve"> </w:t>
      </w:r>
      <w:r>
        <w:t xml:space="preserve">།སྐྲག་ཞུགས་ཚུལ་ཁྲིམས་ལྡན་པ་ཡོད་མ་ཡིན།</w:t>
      </w:r>
      <w:r>
        <w:t xml:space="preserve"> </w:t>
      </w:r>
      <w:r>
        <w:t xml:space="preserve">།དེ་བས་འཇིག་རྟེན་གཞན་མཐའ་རྒལ་སེམས་ཀྱིས།</w:t>
      </w:r>
      <w:r>
        <w:t xml:space="preserve"> </w:t>
      </w:r>
      <w:r>
        <w:t xml:space="preserve">།གང་ཞིག་འགྲོ་[༡༦༩བ]འདོད་དེས་ནི་ཚུལ་ཁྲིམས་སྲུངས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ཚུལ་ཁྲིམས་དྲི་མེད་མ་ལུས་ཇི་བཞིན་གཞག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ཤེས་རབ་ཞི་བས་ཡིད་ནི་ཡོངས་སྨིན་འགྱུར།</w:t>
      </w:r>
      <w:r>
        <w:t xml:space="preserve"> </w:t>
      </w:r>
      <w:r>
        <w:t xml:space="preserve">།དེ་བས་རྒ་</w:t>
      </w:r>
      <w:r>
        <w:rPr>
          <w:rStyle w:val="FootnoteReference"/>
        </w:rPr>
        <w:footnoteReference w:id="34"/>
      </w:r>
      <w:r>
        <w:t xml:space="preserve">ཤི་ནད་འཇིགས་རྣམ་ཐར་པ།</w:t>
      </w:r>
      <w:r>
        <w:t xml:space="preserve"> </w:t>
      </w:r>
      <w:r>
        <w:t xml:space="preserve">།གང་ཞིག་ཐོབ་འདོད་དེས་ནི་ཚུལ་ཁྲིམས་སྲུངས།</w:t>
      </w:r>
      <w:r>
        <w:t xml:space="preserve"> </w:t>
      </w:r>
      <w:r>
        <w:t xml:space="preserve">།ཚུལ་ཁྲིམས་ཀྱི་གཏམ་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ཛ་རནྡྷ་ན་དང་།</w:t>
      </w:r>
      <w:r>
        <w:t xml:space="preserve"> </w:t>
      </w:r>
      <w:r>
        <w:t xml:space="preserve">ཞུ་ཆེན་གྱི་ལོ་ཙཱ་བ་རིན་ཆེན་བཟང་པོས་བསྒྱུར་ཅིང་ཞུས་ཏེ་</w:t>
      </w:r>
      <w:r>
        <w:rPr>
          <w:rStyle w:val="FootnoteReference"/>
        </w:rPr>
        <w:footnoteReference w:id="35"/>
      </w:r>
      <w:r>
        <w:t xml:space="preserve">གཏན་ལ་ཕབ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ྒྱུ། །ཁྲུ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e7d4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